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rose éternell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benzyl salicylate, linalool, linalyl acetate, α-hexylcinnamaldehyde, DIMETHYLHYDROXY FURANO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8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Corr. 1B, H314</w:t>
              <w:br/>
              <w:t>Eye Dam. 1, H318</w:t>
              <w:br/>
              <w:t>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Powdered. Vanilla. wood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rose éternell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rose éternell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salicylate (118-5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1, Sub-Category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vere skin burns and eye damag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benzyl salicylate, linalool, linalyl acetate, α-hexylcinnamaldehyde, DIMETHYLHYDROXY FURANON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rose éternell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rose éternell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8/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DD7591B-09E7-4790-ACEB-DEA719814985}"/>
</file>

<file path=customXml/itemProps3.xml><?xml version="1.0" encoding="utf-8"?>
<ds:datastoreItem xmlns:ds="http://schemas.openxmlformats.org/officeDocument/2006/customXml" ds:itemID="{1C81B9A1-9EC8-4CB7-973D-15346175100F}"/>
</file>

<file path=customXml/itemProps4.xml><?xml version="1.0" encoding="utf-8"?>
<ds:datastoreItem xmlns:ds="http://schemas.openxmlformats.org/officeDocument/2006/customXml" ds:itemID="{C8996790-6000-4F69-9DDA-6EF19CFCD8F1}"/>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